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76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04</m:t>
        </m:r>
      </m:oMath>
      <w:r>
        <w:t xml:space="preserve">.</w:t>
      </w:r>
    </w:p>
    <w:bookmarkEnd w:id="22"/>
    <w:bookmarkStart w:id="24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is is a Bernoulli trial, with probability of succes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7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0.3</m:t>
        </m:r>
      </m:oMath>
      <w:r>
        <w:t xml:space="preserve">. The variance can be worked out to b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21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5"/>
    <w:bookmarkEnd w:id="26"/>
    <w:bookmarkStart w:id="29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variance.</w:t>
      </w:r>
    </w:p>
    <w:bookmarkStart w:id="27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bookmarkEnd w:id="28"/>
    <w:bookmarkEnd w:id="29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You know that the expected value and variance of rolling one fair die ar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Because the roll of each die is an independent event, the random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f rolling seven dice is the same 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</m:oMath>
      </m:oMathPara>
    </w:p>
    <w:p>
      <w:pPr>
        <w:pStyle w:val="FirstParagraph"/>
      </w:pPr>
      <w:r>
        <w:t xml:space="preserve">which is seven lot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You can use the properties of expected values and variance to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9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24.5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35</m:t>
                    </m:r>
                  </m:num>
                  <m:den>
                    <m:r>
                      <m:t>1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45</m:t>
                    </m:r>
                  </m:num>
                  <m:den>
                    <m:r>
                      <m:t>12</m:t>
                    </m:r>
                  </m:den>
                </m:f>
              </m:e>
            </m:mr>
          </m:m>
        </m:oMath>
      </m:oMathPara>
    </w:p>
    <w:bookmarkEnd w:id="30"/>
    <w:bookmarkStart w:id="31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hen doing this question, you need to find the two integral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r>
            <m:t>x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sSup>
            <m:e>
              <m:r>
                <m:t>x</m:t>
              </m:r>
            </m:e>
            <m:sup>
              <m:r>
                <m:t>2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will need to use integration by parts; you should always differentiate 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duce the size of the power. Use the given result to evaluate the integral whe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; the antiderivative should always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this cas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Expected value, variance, standard deviation</dc:title>
  <dc:creator>Tom Coleman</dc:creator>
  <cp:keywords/>
  <dcterms:created xsi:type="dcterms:W3CDTF">2025-08-14T13:26:10Z</dcterms:created>
  <dcterms:modified xsi:type="dcterms:W3CDTF">2025-08-14T13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expected value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